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1FF" w:rsidRDefault="00DA41FF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DA41FF" w:rsidRPr="001C486E" w:rsidRDefault="00065B5B" w:rsidP="001C486E">
      <w:pPr>
        <w:spacing w:before="29" w:line="260" w:lineRule="exact"/>
        <w:jc w:val="center"/>
        <w:rPr>
          <w:rFonts w:ascii="Arial" w:eastAsia="Arial" w:hAnsi="Arial" w:cs="Arial"/>
          <w:b/>
          <w:sz w:val="28"/>
          <w:szCs w:val="28"/>
          <w:lang w:val="id-ID"/>
        </w:rPr>
      </w:pPr>
      <w:r w:rsidRPr="001C486E">
        <w:rPr>
          <w:rFonts w:ascii="Arial" w:eastAsia="Arial" w:hAnsi="Arial" w:cs="Arial"/>
          <w:b/>
          <w:color w:val="252525"/>
          <w:position w:val="-1"/>
          <w:sz w:val="36"/>
          <w:szCs w:val="28"/>
        </w:rPr>
        <w:t>SU</w:t>
      </w:r>
      <w:r w:rsidRPr="001C486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</w:rPr>
        <w:t>R</w:t>
      </w:r>
      <w:r w:rsidRPr="001C486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</w:rPr>
        <w:t>A</w:t>
      </w:r>
      <w:r w:rsidRPr="001C486E">
        <w:rPr>
          <w:rFonts w:ascii="Arial" w:eastAsia="Arial" w:hAnsi="Arial" w:cs="Arial"/>
          <w:b/>
          <w:color w:val="252525"/>
          <w:position w:val="-1"/>
          <w:sz w:val="36"/>
          <w:szCs w:val="28"/>
        </w:rPr>
        <w:t xml:space="preserve">T </w:t>
      </w:r>
      <w:r w:rsidR="001C486E" w:rsidRPr="001C486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lang w:val="id-ID"/>
        </w:rPr>
        <w:t>KETERANGAN</w:t>
      </w:r>
    </w:p>
    <w:p w:rsidR="00DA41FF" w:rsidRDefault="00DA41FF">
      <w:pPr>
        <w:spacing w:line="200" w:lineRule="exact"/>
      </w:pPr>
    </w:p>
    <w:p w:rsidR="00DA41FF" w:rsidRDefault="00DA41FF">
      <w:pPr>
        <w:spacing w:before="16" w:line="240" w:lineRule="exact"/>
        <w:rPr>
          <w:sz w:val="24"/>
          <w:szCs w:val="24"/>
        </w:rPr>
      </w:pPr>
    </w:p>
    <w:p w:rsidR="00DA41FF" w:rsidRDefault="00065B5B" w:rsidP="0068640E">
      <w:pPr>
        <w:spacing w:before="29"/>
        <w:ind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i:</w:t>
      </w:r>
    </w:p>
    <w:p w:rsidR="00065B5B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</w:p>
    <w:p w:rsidR="00065B5B" w:rsidRPr="00065B5B" w:rsidRDefault="00065B5B" w:rsidP="0068640E">
      <w:pPr>
        <w:spacing w:line="360" w:lineRule="auto"/>
        <w:ind w:right="1275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         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 Dr. Ir. Agus Purnomo, MT.</w:t>
      </w:r>
    </w:p>
    <w:p w:rsidR="00065B5B" w:rsidRPr="00065B5B" w:rsidRDefault="00065B5B" w:rsidP="00630ED6">
      <w:pPr>
        <w:spacing w:line="360" w:lineRule="auto"/>
        <w:ind w:right="4551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     </w:t>
      </w:r>
      <w:r>
        <w:rPr>
          <w:rFonts w:ascii="Arial" w:eastAsia="Arial" w:hAnsi="Arial" w:cs="Arial"/>
          <w:color w:val="252525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Politeknik Pos Indonesia</w:t>
      </w:r>
    </w:p>
    <w:p w:rsidR="00DA41FF" w:rsidRPr="00065B5B" w:rsidRDefault="00065B5B" w:rsidP="0068640E">
      <w:pPr>
        <w:spacing w:line="360" w:lineRule="auto"/>
        <w:ind w:right="1275"/>
        <w:jc w:val="both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b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    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Direktur </w:t>
      </w:r>
    </w:p>
    <w:p w:rsidR="00630ED6" w:rsidRDefault="00630ED6" w:rsidP="00065B5B">
      <w:pPr>
        <w:spacing w:line="276" w:lineRule="auto"/>
        <w:ind w:right="1133"/>
        <w:jc w:val="both"/>
        <w:rPr>
          <w:rFonts w:ascii="Arial" w:eastAsia="Arial" w:hAnsi="Arial" w:cs="Arial"/>
          <w:color w:val="252525"/>
          <w:sz w:val="24"/>
          <w:szCs w:val="24"/>
        </w:rPr>
      </w:pPr>
    </w:p>
    <w:p w:rsidR="001C486E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ni 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h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 w:rsidR="001C486E">
        <w:rPr>
          <w:rFonts w:ascii="Arial" w:eastAsia="Arial" w:hAnsi="Arial" w:cs="Arial"/>
          <w:color w:val="252525"/>
          <w:sz w:val="24"/>
          <w:szCs w:val="24"/>
          <w:lang w:val="id-ID"/>
        </w:rPr>
        <w:t>:</w:t>
      </w:r>
    </w:p>
    <w:p w:rsidR="001C486E" w:rsidRDefault="001C486E" w:rsidP="00065B5B">
      <w:pPr>
        <w:spacing w:line="276" w:lineRule="auto"/>
        <w:ind w:right="1133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05"/>
        <w:gridCol w:w="283"/>
        <w:gridCol w:w="5097"/>
      </w:tblGrid>
      <w:tr w:rsidR="001C486E" w:rsidTr="000E3D94">
        <w:trPr>
          <w:trHeight w:val="397"/>
        </w:trPr>
        <w:tc>
          <w:tcPr>
            <w:tcW w:w="2405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Nama</w:t>
            </w:r>
          </w:p>
        </w:tc>
        <w:tc>
          <w:tcPr>
            <w:tcW w:w="283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jc w:val="center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:</w:t>
            </w:r>
          </w:p>
        </w:tc>
        <w:tc>
          <w:tcPr>
            <w:tcW w:w="5097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Erna Mulyati, ST., MT</w:t>
            </w:r>
          </w:p>
        </w:tc>
      </w:tr>
      <w:tr w:rsidR="001C486E" w:rsidTr="000E3D94">
        <w:trPr>
          <w:trHeight w:val="397"/>
        </w:trPr>
        <w:tc>
          <w:tcPr>
            <w:tcW w:w="2405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NIDN</w:t>
            </w:r>
          </w:p>
        </w:tc>
        <w:tc>
          <w:tcPr>
            <w:tcW w:w="283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jc w:val="center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:</w:t>
            </w:r>
          </w:p>
        </w:tc>
        <w:tc>
          <w:tcPr>
            <w:tcW w:w="5097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 w:rsidRPr="001C486E"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0427107501</w:t>
            </w:r>
          </w:p>
        </w:tc>
      </w:tr>
      <w:tr w:rsidR="001C486E" w:rsidTr="000E3D94">
        <w:trPr>
          <w:trHeight w:val="397"/>
        </w:trPr>
        <w:tc>
          <w:tcPr>
            <w:tcW w:w="2405" w:type="dxa"/>
            <w:vAlign w:val="center"/>
          </w:tcPr>
          <w:p w:rsidR="001C486E" w:rsidRDefault="001C486E" w:rsidP="000E3D94">
            <w:pPr>
              <w:spacing w:line="276" w:lineRule="auto"/>
              <w:ind w:right="34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Perguruan Tinggi</w:t>
            </w:r>
          </w:p>
        </w:tc>
        <w:tc>
          <w:tcPr>
            <w:tcW w:w="283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jc w:val="center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:</w:t>
            </w:r>
          </w:p>
        </w:tc>
        <w:tc>
          <w:tcPr>
            <w:tcW w:w="5097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Politeknik Pos Indonesia</w:t>
            </w:r>
          </w:p>
        </w:tc>
      </w:tr>
      <w:tr w:rsidR="001C486E" w:rsidTr="000E3D94">
        <w:trPr>
          <w:trHeight w:val="397"/>
        </w:trPr>
        <w:tc>
          <w:tcPr>
            <w:tcW w:w="2405" w:type="dxa"/>
            <w:vAlign w:val="center"/>
          </w:tcPr>
          <w:p w:rsidR="001C486E" w:rsidRDefault="001C486E" w:rsidP="000E3D94">
            <w:pPr>
              <w:spacing w:line="276" w:lineRule="auto"/>
              <w:ind w:right="34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Program Studi</w:t>
            </w:r>
          </w:p>
        </w:tc>
        <w:tc>
          <w:tcPr>
            <w:tcW w:w="283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jc w:val="center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:</w:t>
            </w:r>
          </w:p>
        </w:tc>
        <w:tc>
          <w:tcPr>
            <w:tcW w:w="5097" w:type="dxa"/>
            <w:vAlign w:val="center"/>
          </w:tcPr>
          <w:p w:rsidR="001C486E" w:rsidRDefault="001C486E" w:rsidP="000E3D94">
            <w:pPr>
              <w:spacing w:line="276" w:lineRule="auto"/>
              <w:ind w:right="1133"/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</w:pPr>
            <w:r>
              <w:rPr>
                <w:rFonts w:ascii="Arial" w:eastAsia="Arial" w:hAnsi="Arial" w:cs="Arial"/>
                <w:color w:val="252525"/>
                <w:sz w:val="24"/>
                <w:szCs w:val="24"/>
                <w:lang w:val="id-ID"/>
              </w:rPr>
              <w:t>D4 Logistik Bisnis</w:t>
            </w:r>
          </w:p>
        </w:tc>
      </w:tr>
    </w:tbl>
    <w:p w:rsidR="001C486E" w:rsidRDefault="001C486E" w:rsidP="00065B5B">
      <w:pPr>
        <w:spacing w:line="276" w:lineRule="auto"/>
        <w:ind w:right="1133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</w:p>
    <w:p w:rsidR="00DA41FF" w:rsidRPr="000E3D94" w:rsidRDefault="000E3D94" w:rsidP="0068640E">
      <w:pPr>
        <w:spacing w:line="276" w:lineRule="auto"/>
        <w:ind w:right="1134"/>
        <w:jc w:val="both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adalah dosen tetap di Politeknik Pos Indonesia dengan nomor SK 089/SK/YPBPI/0809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(terlampir)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68640E">
      <w:pPr>
        <w:spacing w:line="276" w:lineRule="auto"/>
        <w:ind w:right="1134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Jika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em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an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kas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 t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be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b </w:t>
      </w:r>
      <w:r>
        <w:rPr>
          <w:rFonts w:ascii="Arial" w:eastAsia="Arial" w:hAnsi="Arial" w:cs="Arial"/>
          <w:color w:val="252525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k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nistr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eh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,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an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z w:val="24"/>
          <w:szCs w:val="24"/>
        </w:rPr>
        <w:t>i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g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lain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  <w:r>
        <w:rPr>
          <w:rFonts w:ascii="Arial" w:eastAsia="Arial" w:hAnsi="Arial" w:cs="Arial"/>
          <w:color w:val="252525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ain i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, j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</w:t>
      </w:r>
      <w:r>
        <w:rPr>
          <w:rFonts w:ascii="Arial" w:eastAsia="Arial" w:hAnsi="Arial" w:cs="Arial"/>
          <w:color w:val="252525"/>
          <w:sz w:val="24"/>
          <w:szCs w:val="24"/>
        </w:rPr>
        <w:t>ik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a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i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-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l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p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i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ah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>g 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h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6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n,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z w:val="24"/>
          <w:szCs w:val="24"/>
        </w:rPr>
        <w:t>ik 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c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a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su</w:t>
      </w:r>
      <w:r>
        <w:rPr>
          <w:rFonts w:ascii="Arial" w:eastAsia="Arial" w:hAnsi="Arial" w:cs="Arial"/>
          <w:color w:val="252525"/>
          <w:sz w:val="24"/>
          <w:szCs w:val="24"/>
        </w:rPr>
        <w:t>rat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 ini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p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a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u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bookmarkStart w:id="0" w:name="_GoBack"/>
      <w:bookmarkEnd w:id="0"/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80" w:lineRule="exact"/>
        <w:rPr>
          <w:sz w:val="28"/>
          <w:szCs w:val="28"/>
        </w:rPr>
      </w:pPr>
    </w:p>
    <w:p w:rsidR="00DA41FF" w:rsidRPr="00065B5B" w:rsidRDefault="00065B5B" w:rsidP="000E3D94">
      <w:pPr>
        <w:ind w:left="5159"/>
        <w:rPr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>Bandung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 w:rsidR="000E3D94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21 Desember</w:t>
      </w:r>
      <w:r w:rsidR="00FC0556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2017</w:t>
      </w:r>
    </w:p>
    <w:p w:rsidR="00DA41FF" w:rsidRDefault="00DA41FF">
      <w:pPr>
        <w:ind w:left="5159"/>
        <w:rPr>
          <w:rFonts w:ascii="Arial" w:eastAsia="Arial" w:hAnsi="Arial" w:cs="Arial"/>
          <w:sz w:val="24"/>
          <w:szCs w:val="24"/>
        </w:rPr>
      </w:pPr>
    </w:p>
    <w:p w:rsidR="0040035E" w:rsidRDefault="0040035E">
      <w:pPr>
        <w:ind w:left="5159"/>
        <w:rPr>
          <w:rFonts w:ascii="Arial" w:eastAsia="Arial" w:hAnsi="Arial" w:cs="Arial"/>
          <w:sz w:val="24"/>
          <w:szCs w:val="24"/>
        </w:rPr>
      </w:pPr>
      <w:r w:rsidRPr="0040035E">
        <w:rPr>
          <w:noProof/>
          <w:sz w:val="15"/>
          <w:szCs w:val="15"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E81765" wp14:editId="3CD64300">
                <wp:simplePos x="0" y="0"/>
                <wp:positionH relativeFrom="column">
                  <wp:posOffset>3526790</wp:posOffset>
                </wp:positionH>
                <wp:positionV relativeFrom="paragraph">
                  <wp:posOffset>17869</wp:posOffset>
                </wp:positionV>
                <wp:extent cx="648335" cy="1404620"/>
                <wp:effectExtent l="0" t="0" r="18415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035E" w:rsidRDefault="0040035E" w:rsidP="0040035E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aterai</w:t>
                            </w:r>
                          </w:p>
                          <w:p w:rsidR="0040035E" w:rsidRDefault="0040035E" w:rsidP="0040035E">
                            <w:r>
                              <w:rPr>
                                <w:lang w:val="id-ID"/>
                              </w:rPr>
                              <w:t>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E81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7.7pt;margin-top:1.4pt;width:51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">
                <v:textbox style="mso-fit-shape-to-text:t">
                  <w:txbxContent>
                    <w:p w:rsidR="0040035E" w:rsidRDefault="0040035E" w:rsidP="0040035E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Materai</w:t>
                      </w:r>
                    </w:p>
                    <w:p w:rsidR="0040035E" w:rsidRDefault="0040035E" w:rsidP="0040035E">
                      <w:r>
                        <w:rPr>
                          <w:lang w:val="id-ID"/>
                        </w:rPr>
                        <w:t>60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A41FF" w:rsidRDefault="00DA41FF">
      <w:pPr>
        <w:spacing w:before="6" w:line="140" w:lineRule="exact"/>
        <w:rPr>
          <w:sz w:val="15"/>
          <w:szCs w:val="15"/>
        </w:rPr>
      </w:pP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00" w:lineRule="exact"/>
      </w:pPr>
    </w:p>
    <w:p w:rsidR="00DA41FF" w:rsidRDefault="00DA41FF">
      <w:pPr>
        <w:spacing w:before="12" w:line="260" w:lineRule="exact"/>
        <w:rPr>
          <w:sz w:val="26"/>
          <w:szCs w:val="26"/>
        </w:rPr>
      </w:pPr>
    </w:p>
    <w:p w:rsidR="00DA41FF" w:rsidRDefault="00065B5B">
      <w:pPr>
        <w:ind w:left="5159"/>
        <w:rPr>
          <w:rFonts w:ascii="Arial" w:eastAsia="Arial" w:hAnsi="Arial" w:cs="Arial"/>
          <w:sz w:val="24"/>
          <w:szCs w:val="24"/>
          <w:u w:val="single"/>
          <w:lang w:val="id-ID"/>
        </w:rPr>
      </w:pPr>
      <w:r>
        <w:rPr>
          <w:rFonts w:ascii="Arial" w:eastAsia="Arial" w:hAnsi="Arial" w:cs="Arial"/>
          <w:sz w:val="24"/>
          <w:szCs w:val="24"/>
          <w:u w:val="single"/>
          <w:lang w:val="id-ID"/>
        </w:rPr>
        <w:t>Dr. Ir. Agus Purnomo, MT.</w:t>
      </w:r>
    </w:p>
    <w:p w:rsidR="00065B5B" w:rsidRPr="00065B5B" w:rsidRDefault="00065B5B">
      <w:pPr>
        <w:ind w:left="5159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sz w:val="24"/>
          <w:szCs w:val="24"/>
          <w:lang w:val="id-ID"/>
        </w:rPr>
        <w:t>Direktur</w:t>
      </w:r>
    </w:p>
    <w:sectPr w:rsidR="00065B5B" w:rsidRPr="00065B5B" w:rsidSect="00967AEE">
      <w:type w:val="continuous"/>
      <w:pgSz w:w="11900" w:h="16860"/>
      <w:pgMar w:top="1814" w:right="442" w:bottom="278" w:left="1678" w:header="181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1AD2" w:rsidRDefault="00511AD2" w:rsidP="00967AEE">
      <w:r>
        <w:separator/>
      </w:r>
    </w:p>
  </w:endnote>
  <w:endnote w:type="continuationSeparator" w:id="0">
    <w:p w:rsidR="00511AD2" w:rsidRDefault="00511AD2" w:rsidP="00967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1AD2" w:rsidRDefault="00511AD2" w:rsidP="00967AEE">
      <w:r>
        <w:separator/>
      </w:r>
    </w:p>
  </w:footnote>
  <w:footnote w:type="continuationSeparator" w:id="0">
    <w:p w:rsidR="00511AD2" w:rsidRDefault="00511AD2" w:rsidP="00967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56FE6"/>
    <w:multiLevelType w:val="multilevel"/>
    <w:tmpl w:val="467696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MLIwtTA3NDS2NDBQ0lEKTi0uzszPAykwrAUAq13xISwAAAA="/>
  </w:docVars>
  <w:rsids>
    <w:rsidRoot w:val="00DA41FF"/>
    <w:rsid w:val="00065B5B"/>
    <w:rsid w:val="000C6890"/>
    <w:rsid w:val="000E3D94"/>
    <w:rsid w:val="001C486E"/>
    <w:rsid w:val="00286562"/>
    <w:rsid w:val="0040035E"/>
    <w:rsid w:val="00511AD2"/>
    <w:rsid w:val="005A38CA"/>
    <w:rsid w:val="00630ED6"/>
    <w:rsid w:val="0068640E"/>
    <w:rsid w:val="006E1EEA"/>
    <w:rsid w:val="009374BA"/>
    <w:rsid w:val="00957B9F"/>
    <w:rsid w:val="00967AEE"/>
    <w:rsid w:val="009B7F14"/>
    <w:rsid w:val="00A5305C"/>
    <w:rsid w:val="00B55CA2"/>
    <w:rsid w:val="00BA1CC5"/>
    <w:rsid w:val="00C542D4"/>
    <w:rsid w:val="00DA41FF"/>
    <w:rsid w:val="00F07BB9"/>
    <w:rsid w:val="00FC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0F71C4-AB87-4BBE-B813-3B3477FB2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065B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065B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65B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AEE"/>
  </w:style>
  <w:style w:type="paragraph" w:styleId="Footer">
    <w:name w:val="footer"/>
    <w:basedOn w:val="Normal"/>
    <w:link w:val="Foot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AEE"/>
  </w:style>
  <w:style w:type="paragraph" w:styleId="BalloonText">
    <w:name w:val="Balloon Text"/>
    <w:basedOn w:val="Normal"/>
    <w:link w:val="BalloonTextChar"/>
    <w:uiPriority w:val="99"/>
    <w:semiHidden/>
    <w:unhideWhenUsed/>
    <w:rsid w:val="00B55C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C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P PUDIR 1</dc:creator>
  <cp:lastModifiedBy>STAP PUDIR 1</cp:lastModifiedBy>
  <cp:revision>3</cp:revision>
  <cp:lastPrinted>2017-12-21T04:32:00Z</cp:lastPrinted>
  <dcterms:created xsi:type="dcterms:W3CDTF">2017-12-21T04:23:00Z</dcterms:created>
  <dcterms:modified xsi:type="dcterms:W3CDTF">2017-12-21T04:34:00Z</dcterms:modified>
</cp:coreProperties>
</file>